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DF0B7A" w14:textId="77777777" w:rsidR="00946241" w:rsidRDefault="00F708E1">
      <w:pPr>
        <w:pStyle w:val="Titel"/>
      </w:pPr>
      <w:r>
        <w:rPr>
          <w:noProof/>
          <w:lang w:val="de-DE" w:eastAsia="de-DE"/>
        </w:rPr>
        <w:drawing>
          <wp:inline distT="0" distB="0" distL="0" distR="0" wp14:anchorId="69D0DB03" wp14:editId="0C6EF482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3C804AF" w14:textId="77777777" w:rsidR="00946241" w:rsidRPr="008603CB" w:rsidRDefault="00F708E1">
      <w:pPr>
        <w:pStyle w:val="Datum"/>
        <w:rPr>
          <w:lang w:val="de-DE"/>
        </w:rPr>
      </w:pPr>
      <w:r w:rsidRPr="008603CB">
        <w:rPr>
          <w:lang w:val="de-DE"/>
        </w:rPr>
        <w:t>2021-02-22</w:t>
      </w:r>
    </w:p>
    <w:p w14:paraId="0B68A4B7" w14:textId="77777777" w:rsidR="00827038" w:rsidRPr="00827038" w:rsidRDefault="00827038" w:rsidP="00827038">
      <w:pPr>
        <w:pStyle w:val="berschrift1"/>
        <w:rPr>
          <w:color w:val="002060"/>
          <w:lang w:val="de-DE"/>
        </w:rPr>
      </w:pPr>
      <w:bookmarkStart w:id="0" w:name="section-introduction-and-goals"/>
      <w:r w:rsidRPr="00827038">
        <w:rPr>
          <w:color w:val="002060"/>
          <w:lang w:val="de-DE"/>
        </w:rPr>
        <w:t>Dokumentation zum CocktailCalculator</w:t>
      </w:r>
    </w:p>
    <w:p w14:paraId="4883AC9D" w14:textId="77777777" w:rsidR="00827038" w:rsidRPr="00827038" w:rsidRDefault="00F708E1" w:rsidP="00827038">
      <w:pPr>
        <w:pStyle w:val="berschrift1"/>
        <w:rPr>
          <w:lang w:val="de-DE"/>
        </w:rPr>
      </w:pPr>
      <w:r w:rsidRPr="008603CB">
        <w:rPr>
          <w:lang w:val="de-DE"/>
        </w:rPr>
        <w:t>Einführung und Ziele</w:t>
      </w:r>
      <w:bookmarkEnd w:id="0"/>
    </w:p>
    <w:p w14:paraId="7E81DC59" w14:textId="77777777" w:rsidR="00946241" w:rsidRPr="008603CB" w:rsidRDefault="00F708E1">
      <w:pPr>
        <w:pStyle w:val="berschrift2"/>
        <w:rPr>
          <w:lang w:val="de-DE"/>
        </w:rPr>
      </w:pPr>
      <w:bookmarkStart w:id="1" w:name="Xa1f39d30ec2da43265dad9889674c5c1d734ddb"/>
      <w:r w:rsidRPr="008603CB">
        <w:rPr>
          <w:lang w:val="de-DE"/>
        </w:rPr>
        <w:t>Aufgabenstellung</w:t>
      </w:r>
      <w:bookmarkEnd w:id="1"/>
    </w:p>
    <w:p w14:paraId="310F7397" w14:textId="77777777" w:rsidR="00946241" w:rsidRPr="00C172E7" w:rsidRDefault="00F87512">
      <w:pPr>
        <w:pStyle w:val="Textkrper"/>
        <w:rPr>
          <w:lang w:val="de-DE"/>
        </w:rPr>
      </w:pPr>
      <w:r>
        <w:rPr>
          <w:lang w:val="de-DE"/>
        </w:rPr>
        <w:t>Entwicklung einer Webanwendung, die bei Angabe eines Cocktails den Preis für die</w:t>
      </w:r>
      <w:r w:rsidR="00C172E7">
        <w:rPr>
          <w:lang w:val="de-DE"/>
        </w:rPr>
        <w:t xml:space="preserve"> Zutaten pro Cocktail berechnet.</w:t>
      </w:r>
    </w:p>
    <w:p w14:paraId="38D23A6D" w14:textId="77777777" w:rsidR="00946241" w:rsidRPr="008603CB" w:rsidRDefault="0024628C">
      <w:pPr>
        <w:pStyle w:val="Textkrper"/>
        <w:rPr>
          <w:lang w:val="de-DE"/>
        </w:rPr>
      </w:pPr>
      <w:r>
        <w:rPr>
          <w:lang w:val="de-DE"/>
        </w:rPr>
        <w:t>Hintergrund ist der Wunsch von Studenten, die</w:t>
      </w:r>
      <w:r w:rsidR="0066313A">
        <w:rPr>
          <w:lang w:val="de-DE"/>
        </w:rPr>
        <w:t xml:space="preserve"> wissen wollen, wie viel sie ihr Lieblingscocktails kosten wird</w:t>
      </w:r>
      <w:r>
        <w:rPr>
          <w:lang w:val="de-DE"/>
        </w:rPr>
        <w:t>. Diese können die entwickelte Webanwendung dann nutzen, um schnell die</w:t>
      </w:r>
      <w:r w:rsidR="0066313A">
        <w:rPr>
          <w:lang w:val="de-DE"/>
        </w:rPr>
        <w:t xml:space="preserve"> </w:t>
      </w:r>
      <w:r>
        <w:rPr>
          <w:lang w:val="de-DE"/>
        </w:rPr>
        <w:t>Kosten für ihren gewünschten Cocktail einsehen zu können.</w:t>
      </w:r>
    </w:p>
    <w:p w14:paraId="741847E1" w14:textId="77777777" w:rsidR="00BD5FC7" w:rsidRDefault="00BD5FC7">
      <w:pPr>
        <w:pStyle w:val="Textkrper"/>
        <w:rPr>
          <w:lang w:val="de-DE"/>
        </w:rPr>
      </w:pPr>
      <w:r>
        <w:rPr>
          <w:lang w:val="de-DE"/>
        </w:rPr>
        <w:t xml:space="preserve">Der User kann per </w:t>
      </w:r>
      <w:r w:rsidR="00981ADD">
        <w:rPr>
          <w:lang w:val="de-DE"/>
        </w:rPr>
        <w:t>Browsereingabe</w:t>
      </w:r>
      <w:r>
        <w:rPr>
          <w:lang w:val="de-DE"/>
        </w:rPr>
        <w:t xml:space="preserve"> seinen gewünschten Cocktail angeben. Daraufhin wird ihm als Ergebnis der Programmberechnung der Preis der Zutaten des angegebenen Cocktails zurückgegeben.</w:t>
      </w:r>
    </w:p>
    <w:p w14:paraId="628A6C3C" w14:textId="77777777" w:rsidR="00981ADD" w:rsidRDefault="00981ADD">
      <w:pPr>
        <w:pStyle w:val="Textkrper"/>
        <w:rPr>
          <w:lang w:val="de-DE"/>
        </w:rPr>
      </w:pPr>
      <w:r>
        <w:rPr>
          <w:lang w:val="de-DE"/>
        </w:rPr>
        <w:t>Aufgrund von Komplexitätsgründen kann derzeitig nur nach Margherita gesucht werden, woraufhin Tommys Margherita ausgegeben wird.</w:t>
      </w:r>
    </w:p>
    <w:p w14:paraId="73673068" w14:textId="77777777" w:rsidR="00484C0E" w:rsidRDefault="00484C0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de-DE"/>
        </w:rPr>
      </w:pPr>
      <w:bookmarkStart w:id="2" w:name="X718baf8567b7880aa7697cf6c5d580304c46647"/>
      <w:r>
        <w:rPr>
          <w:lang w:val="de-DE"/>
        </w:rPr>
        <w:br w:type="page"/>
      </w:r>
    </w:p>
    <w:p w14:paraId="58B8F439" w14:textId="77777777" w:rsidR="0099523C" w:rsidRPr="00C172E7" w:rsidRDefault="00F708E1" w:rsidP="00C172E7">
      <w:pPr>
        <w:pStyle w:val="berschrift2"/>
        <w:rPr>
          <w:lang w:val="de-DE"/>
        </w:rPr>
      </w:pPr>
      <w:r w:rsidRPr="008603CB">
        <w:rPr>
          <w:lang w:val="de-DE"/>
        </w:rPr>
        <w:lastRenderedPageBreak/>
        <w:t>Stakeholder</w:t>
      </w:r>
      <w:bookmarkEnd w:id="2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51"/>
        <w:gridCol w:w="2113"/>
        <w:gridCol w:w="5432"/>
      </w:tblGrid>
      <w:tr w:rsidR="00114DAE" w14:paraId="41FBD363" w14:textId="77777777" w:rsidTr="00484C0E">
        <w:tc>
          <w:tcPr>
            <w:tcW w:w="1851" w:type="dxa"/>
          </w:tcPr>
          <w:p w14:paraId="4A7E2505" w14:textId="77777777" w:rsidR="00114DAE" w:rsidRPr="00484C0E" w:rsidRDefault="00114DAE" w:rsidP="00114DAE">
            <w:pPr>
              <w:pStyle w:val="Textkrper"/>
              <w:rPr>
                <w:b/>
                <w:lang w:val="de-DE"/>
              </w:rPr>
            </w:pPr>
            <w:r w:rsidRPr="00484C0E">
              <w:rPr>
                <w:b/>
                <w:lang w:val="de-DE"/>
              </w:rPr>
              <w:t>Rolle</w:t>
            </w:r>
          </w:p>
        </w:tc>
        <w:tc>
          <w:tcPr>
            <w:tcW w:w="2113" w:type="dxa"/>
          </w:tcPr>
          <w:p w14:paraId="645F0363" w14:textId="77777777" w:rsidR="00114DAE" w:rsidRPr="00484C0E" w:rsidRDefault="00114DAE" w:rsidP="00114DAE">
            <w:pPr>
              <w:pStyle w:val="Textkrper"/>
              <w:rPr>
                <w:b/>
                <w:lang w:val="de-DE"/>
              </w:rPr>
            </w:pPr>
            <w:r w:rsidRPr="00484C0E">
              <w:rPr>
                <w:b/>
                <w:lang w:val="de-DE"/>
              </w:rPr>
              <w:t>Name(n)</w:t>
            </w:r>
          </w:p>
        </w:tc>
        <w:tc>
          <w:tcPr>
            <w:tcW w:w="5432" w:type="dxa"/>
          </w:tcPr>
          <w:p w14:paraId="2C11CD40" w14:textId="77777777" w:rsidR="00114DAE" w:rsidRPr="00484C0E" w:rsidRDefault="00114DAE" w:rsidP="00114DAE">
            <w:pPr>
              <w:pStyle w:val="Textkrper"/>
              <w:rPr>
                <w:b/>
                <w:lang w:val="de-DE"/>
              </w:rPr>
            </w:pPr>
            <w:r w:rsidRPr="00484C0E">
              <w:rPr>
                <w:b/>
                <w:lang w:val="de-DE"/>
              </w:rPr>
              <w:t>Erwartungshaltung</w:t>
            </w:r>
          </w:p>
        </w:tc>
      </w:tr>
      <w:tr w:rsidR="00114DAE" w:rsidRPr="00981ADD" w14:paraId="78348368" w14:textId="77777777" w:rsidTr="00484C0E">
        <w:tc>
          <w:tcPr>
            <w:tcW w:w="1851" w:type="dxa"/>
          </w:tcPr>
          <w:p w14:paraId="74E94D36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r w:rsidRPr="00114DAE">
              <w:rPr>
                <w:lang w:val="de-DE"/>
              </w:rPr>
              <w:t>Auftraggeber</w:t>
            </w:r>
          </w:p>
        </w:tc>
        <w:tc>
          <w:tcPr>
            <w:tcW w:w="2113" w:type="dxa"/>
          </w:tcPr>
          <w:p w14:paraId="3543FF10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r w:rsidRPr="00114DAE">
              <w:rPr>
                <w:lang w:val="de-DE"/>
              </w:rPr>
              <w:t>Ralf Klemmer</w:t>
            </w:r>
          </w:p>
        </w:tc>
        <w:tc>
          <w:tcPr>
            <w:tcW w:w="5432" w:type="dxa"/>
          </w:tcPr>
          <w:p w14:paraId="0C9CD8C4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r w:rsidRPr="00114DAE">
              <w:rPr>
                <w:lang w:val="de-DE"/>
              </w:rPr>
              <w:t>Entwicklung eines lauffähigen Programms inklusive Projektdokumentation und Veröffentlichung des Projekts auf GitHub</w:t>
            </w:r>
          </w:p>
        </w:tc>
      </w:tr>
      <w:tr w:rsidR="00114DAE" w:rsidRPr="00981ADD" w14:paraId="4F1A57DA" w14:textId="77777777" w:rsidTr="00484C0E">
        <w:tc>
          <w:tcPr>
            <w:tcW w:w="1851" w:type="dxa"/>
          </w:tcPr>
          <w:p w14:paraId="11A2336E" w14:textId="77777777" w:rsidR="00114DAE" w:rsidRPr="00114DAE" w:rsidRDefault="00114DAE" w:rsidP="00114DAE">
            <w:pPr>
              <w:rPr>
                <w:lang w:val="de-DE"/>
              </w:rPr>
            </w:pPr>
            <w:r w:rsidRPr="00114DAE">
              <w:rPr>
                <w:lang w:val="de-DE"/>
              </w:rPr>
              <w:t>Entwicklerteam</w:t>
            </w:r>
          </w:p>
        </w:tc>
        <w:tc>
          <w:tcPr>
            <w:tcW w:w="2113" w:type="dxa"/>
          </w:tcPr>
          <w:p w14:paraId="169BC62D" w14:textId="77777777" w:rsidR="00114DAE" w:rsidRPr="00114DAE" w:rsidRDefault="00114DAE" w:rsidP="00114DAE">
            <w:pPr>
              <w:rPr>
                <w:lang w:val="de-DE"/>
              </w:rPr>
            </w:pPr>
            <w:r w:rsidRPr="00114DAE">
              <w:rPr>
                <w:lang w:val="de-DE"/>
              </w:rPr>
              <w:t>Dennis, Jan, Nikolay, Tanja und Jessica</w:t>
            </w:r>
          </w:p>
        </w:tc>
        <w:tc>
          <w:tcPr>
            <w:tcW w:w="5432" w:type="dxa"/>
          </w:tcPr>
          <w:p w14:paraId="710E5D33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r w:rsidRPr="00114DAE">
              <w:rPr>
                <w:lang w:val="de-DE"/>
              </w:rPr>
              <w:t>Erwartungshaltung des Auftraggebers fristgerecht erfüllen</w:t>
            </w:r>
          </w:p>
        </w:tc>
      </w:tr>
      <w:tr w:rsidR="00114DAE" w:rsidRPr="00981ADD" w14:paraId="67C4C9D2" w14:textId="77777777" w:rsidTr="00484C0E">
        <w:tc>
          <w:tcPr>
            <w:tcW w:w="1851" w:type="dxa"/>
          </w:tcPr>
          <w:p w14:paraId="40A91672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r w:rsidRPr="00114DAE">
              <w:rPr>
                <w:lang w:val="de-DE"/>
              </w:rPr>
              <w:t>User</w:t>
            </w:r>
          </w:p>
        </w:tc>
        <w:tc>
          <w:tcPr>
            <w:tcW w:w="2113" w:type="dxa"/>
          </w:tcPr>
          <w:p w14:paraId="31CEDB7F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r w:rsidRPr="00114DAE">
              <w:rPr>
                <w:lang w:val="de-DE"/>
              </w:rPr>
              <w:t>Vor allem Studenten</w:t>
            </w:r>
          </w:p>
        </w:tc>
        <w:tc>
          <w:tcPr>
            <w:tcW w:w="5432" w:type="dxa"/>
          </w:tcPr>
          <w:p w14:paraId="67C766EF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r w:rsidRPr="00114DAE">
              <w:rPr>
                <w:lang w:val="de-DE"/>
              </w:rPr>
              <w:t>Nutzbarkeit der lauffähigen Webanwendung, die den Use-Case korrekt ausführt</w:t>
            </w:r>
          </w:p>
        </w:tc>
      </w:tr>
    </w:tbl>
    <w:p w14:paraId="037F65D1" w14:textId="77777777" w:rsidR="00946241" w:rsidRDefault="00F708E1">
      <w:pPr>
        <w:pStyle w:val="berschrift1"/>
      </w:pPr>
      <w:bookmarkStart w:id="3" w:name="section-architecture-constraints"/>
      <w:r>
        <w:t>Randbedingungen</w:t>
      </w:r>
      <w:bookmarkEnd w:id="3"/>
    </w:p>
    <w:p w14:paraId="4971C550" w14:textId="77777777" w:rsidR="006462A9" w:rsidRDefault="006462A9" w:rsidP="006462A9">
      <w:pPr>
        <w:pStyle w:val="Textkrper"/>
        <w:numPr>
          <w:ilvl w:val="0"/>
          <w:numId w:val="25"/>
        </w:numPr>
        <w:rPr>
          <w:lang w:val="de-DE"/>
        </w:rPr>
      </w:pPr>
      <w:r>
        <w:rPr>
          <w:lang w:val="de-DE"/>
        </w:rPr>
        <w:t>Einbindung einer REST-API an die eigene Anwendung</w:t>
      </w:r>
    </w:p>
    <w:p w14:paraId="2CAB655B" w14:textId="77777777" w:rsidR="006462A9" w:rsidRDefault="006462A9" w:rsidP="006462A9">
      <w:pPr>
        <w:pStyle w:val="Textkrper"/>
        <w:numPr>
          <w:ilvl w:val="0"/>
          <w:numId w:val="25"/>
        </w:numPr>
        <w:rPr>
          <w:lang w:val="de-DE"/>
        </w:rPr>
      </w:pPr>
      <w:r>
        <w:rPr>
          <w:lang w:val="de-DE"/>
        </w:rPr>
        <w:t>Hochladen des Projekts auf GitHub</w:t>
      </w:r>
    </w:p>
    <w:p w14:paraId="465C1EFD" w14:textId="77777777" w:rsidR="006462A9" w:rsidRDefault="006462A9" w:rsidP="006462A9">
      <w:pPr>
        <w:pStyle w:val="Textkrper"/>
        <w:numPr>
          <w:ilvl w:val="0"/>
          <w:numId w:val="25"/>
        </w:numPr>
        <w:rPr>
          <w:lang w:val="de-DE"/>
        </w:rPr>
      </w:pPr>
      <w:r>
        <w:rPr>
          <w:lang w:val="de-DE"/>
        </w:rPr>
        <w:t>(optional) automatisierte Testfälle</w:t>
      </w:r>
    </w:p>
    <w:p w14:paraId="571D9BF6" w14:textId="77777777" w:rsidR="00C05068" w:rsidRDefault="00C05068" w:rsidP="006462A9">
      <w:pPr>
        <w:pStyle w:val="Textkrper"/>
        <w:numPr>
          <w:ilvl w:val="0"/>
          <w:numId w:val="25"/>
        </w:numPr>
        <w:rPr>
          <w:lang w:val="de-DE"/>
        </w:rPr>
      </w:pPr>
      <w:r>
        <w:rPr>
          <w:lang w:val="de-DE"/>
        </w:rPr>
        <w:t>Verwendung von Domain Driven Development</w:t>
      </w:r>
    </w:p>
    <w:p w14:paraId="25F51438" w14:textId="77777777" w:rsidR="00946241" w:rsidRPr="003B153E" w:rsidRDefault="00F708E1" w:rsidP="003B153E">
      <w:pPr>
        <w:pStyle w:val="berschrift1"/>
        <w:rPr>
          <w:lang w:val="de-DE"/>
        </w:rPr>
      </w:pPr>
      <w:bookmarkStart w:id="4" w:name="section-system-scope-and-context"/>
      <w:r w:rsidRPr="008603CB">
        <w:rPr>
          <w:lang w:val="de-DE"/>
        </w:rPr>
        <w:t>Kontextabgrenzung</w:t>
      </w:r>
      <w:bookmarkEnd w:id="4"/>
    </w:p>
    <w:p w14:paraId="461578BE" w14:textId="77777777" w:rsidR="00816482" w:rsidRPr="00816482" w:rsidRDefault="00816482" w:rsidP="00816482">
      <w:pPr>
        <w:pStyle w:val="Textkrper"/>
        <w:rPr>
          <w:lang w:val="de-DE"/>
        </w:rPr>
      </w:pPr>
      <w:r>
        <w:rPr>
          <w:lang w:val="de-DE"/>
        </w:rPr>
        <w:t>Zum Kontext des Systems gehört der von uns geschriebene Anwendungscode, sowie die angebundene API („TheCocktailDB.com“). Außerhalb des Kontextes liegen somit al</w:t>
      </w:r>
      <w:r w:rsidR="00902545">
        <w:rPr>
          <w:lang w:val="de-DE"/>
        </w:rPr>
        <w:t>le anderen vorgeschlagenen APIs. Außerdem liegt ein mögliches Frontend außerhalb des Kontexte</w:t>
      </w:r>
      <w:r w:rsidR="00A377B6">
        <w:rPr>
          <w:lang w:val="de-DE"/>
        </w:rPr>
        <w:t>s. D</w:t>
      </w:r>
      <w:r w:rsidR="00902545">
        <w:rPr>
          <w:lang w:val="de-DE"/>
        </w:rPr>
        <w:t>ieses</w:t>
      </w:r>
      <w:r w:rsidR="00A377B6">
        <w:rPr>
          <w:lang w:val="de-DE"/>
        </w:rPr>
        <w:t xml:space="preserve"> wurde jedoch nicht implementiert</w:t>
      </w:r>
      <w:r w:rsidR="00902545">
        <w:rPr>
          <w:lang w:val="de-DE"/>
        </w:rPr>
        <w:t>.</w:t>
      </w:r>
    </w:p>
    <w:p w14:paraId="40C5E70B" w14:textId="77777777" w:rsidR="00946241" w:rsidRPr="001D4488" w:rsidRDefault="00F708E1" w:rsidP="001D4488">
      <w:pPr>
        <w:pStyle w:val="berschrift1"/>
        <w:rPr>
          <w:lang w:val="de-DE"/>
        </w:rPr>
      </w:pPr>
      <w:bookmarkStart w:id="5" w:name="section-solution-strategy"/>
      <w:r w:rsidRPr="008603CB">
        <w:rPr>
          <w:lang w:val="de-DE"/>
        </w:rPr>
        <w:t>Lösungsstrategie</w:t>
      </w:r>
      <w:bookmarkEnd w:id="5"/>
    </w:p>
    <w:p w14:paraId="033D588F" w14:textId="77777777" w:rsidR="008655C5" w:rsidRDefault="008655C5" w:rsidP="008655C5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Nutzung des Spring-Frameworks</w:t>
      </w:r>
      <w:r w:rsidR="00FA7E83">
        <w:rPr>
          <w:lang w:val="de-DE"/>
        </w:rPr>
        <w:t xml:space="preserve"> → Erleichtert die Entwicklung einer Webanwendung und war den Entwicklern bereits bekannt</w:t>
      </w:r>
    </w:p>
    <w:p w14:paraId="637B04F8" w14:textId="77777777" w:rsidR="008655C5" w:rsidRDefault="008655C5" w:rsidP="008655C5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Implementierung in Java</w:t>
      </w:r>
      <w:r w:rsidR="00FA7E83">
        <w:rPr>
          <w:lang w:val="de-DE"/>
        </w:rPr>
        <w:t xml:space="preserve"> → Meiste Erfahrung bei den Entwicklern vorhanden</w:t>
      </w:r>
    </w:p>
    <w:p w14:paraId="017A7F95" w14:textId="77777777" w:rsidR="008655C5" w:rsidRDefault="008655C5" w:rsidP="008655C5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 xml:space="preserve">Ausschließliche Entwicklung eines Back-Ends, </w:t>
      </w:r>
      <w:r w:rsidR="00696AE3">
        <w:rPr>
          <w:lang w:val="de-DE"/>
        </w:rPr>
        <w:t>das Au</w:t>
      </w:r>
      <w:r w:rsidR="00CA2B10">
        <w:rPr>
          <w:lang w:val="de-DE"/>
        </w:rPr>
        <w:t>s- und Eingaben über den Browser</w:t>
      </w:r>
      <w:r w:rsidR="00696AE3">
        <w:rPr>
          <w:lang w:val="de-DE"/>
        </w:rPr>
        <w:t xml:space="preserve"> abwickelt (spätere Entwicklung eines Front-Ends wäre möglich)</w:t>
      </w:r>
      <w:r w:rsidR="00FA7E83">
        <w:rPr>
          <w:lang w:val="de-DE"/>
        </w:rPr>
        <w:t xml:space="preserve"> → Zeitgründe</w:t>
      </w:r>
    </w:p>
    <w:p w14:paraId="537D274F" w14:textId="77777777" w:rsidR="007F00FE" w:rsidRPr="007F00FE" w:rsidRDefault="00FA7E83" w:rsidP="007F00F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Architekturmuster: Monolith → Vereinfachung der Softwarearchitektur</w:t>
      </w:r>
    </w:p>
    <w:p w14:paraId="0359D3AD" w14:textId="77777777" w:rsidR="00946241" w:rsidRPr="008603CB" w:rsidRDefault="00F708E1">
      <w:pPr>
        <w:pStyle w:val="berschrift1"/>
        <w:rPr>
          <w:lang w:val="de-DE"/>
        </w:rPr>
      </w:pPr>
      <w:bookmarkStart w:id="6" w:name="section-building-block-view"/>
      <w:r w:rsidRPr="008603CB">
        <w:rPr>
          <w:lang w:val="de-DE"/>
        </w:rPr>
        <w:lastRenderedPageBreak/>
        <w:t>Bausteinsicht</w:t>
      </w:r>
      <w:bookmarkEnd w:id="6"/>
    </w:p>
    <w:p w14:paraId="281A47DA" w14:textId="77777777" w:rsidR="00946241" w:rsidRPr="00A425DE" w:rsidRDefault="00A425DE">
      <w:pPr>
        <w:pStyle w:val="Textkrper"/>
        <w:rPr>
          <w:lang w:val="de-DE"/>
        </w:rPr>
      </w:pPr>
      <w:r w:rsidRPr="00A425DE">
        <w:rPr>
          <w:lang w:val="de-DE"/>
        </w:rPr>
        <w:t>Verwendete Bausteine:</w:t>
      </w:r>
    </w:p>
    <w:p w14:paraId="13432BEC" w14:textId="77777777" w:rsidR="00946241" w:rsidRPr="00A425DE" w:rsidRDefault="00A425DE">
      <w:pPr>
        <w:numPr>
          <w:ilvl w:val="0"/>
          <w:numId w:val="6"/>
        </w:numPr>
      </w:pPr>
      <w:r w:rsidRPr="00A425DE">
        <w:t>Framework: Spring Boot</w:t>
      </w:r>
    </w:p>
    <w:p w14:paraId="12F8B948" w14:textId="77777777" w:rsidR="00946241" w:rsidRDefault="00F708E1" w:rsidP="005E1AB3">
      <w:pPr>
        <w:numPr>
          <w:ilvl w:val="0"/>
          <w:numId w:val="6"/>
        </w:numPr>
      </w:pPr>
      <w:r w:rsidRPr="00A425DE">
        <w:t>Datenstrukturen</w:t>
      </w:r>
      <w:r w:rsidR="00C172E7">
        <w:t>:</w:t>
      </w:r>
    </w:p>
    <w:p w14:paraId="6AE8A9A3" w14:textId="77777777" w:rsidR="00C172E7" w:rsidRDefault="00C172E7" w:rsidP="00C172E7">
      <w:pPr>
        <w:numPr>
          <w:ilvl w:val="1"/>
          <w:numId w:val="6"/>
        </w:numPr>
      </w:pPr>
      <w:r>
        <w:t>public class Zutat {</w:t>
      </w:r>
    </w:p>
    <w:p w14:paraId="7AC0D20A" w14:textId="77777777" w:rsidR="00C172E7" w:rsidRDefault="00C172E7" w:rsidP="00C172E7">
      <w:pPr>
        <w:ind w:left="1200"/>
      </w:pPr>
      <w:r>
        <w:t>private String name;</w:t>
      </w:r>
    </w:p>
    <w:p w14:paraId="5246C557" w14:textId="77777777" w:rsidR="00C172E7" w:rsidRDefault="00C172E7" w:rsidP="00C172E7">
      <w:pPr>
        <w:ind w:left="1200"/>
      </w:pPr>
      <w:r>
        <w:t>private String menge;</w:t>
      </w:r>
    </w:p>
    <w:p w14:paraId="000D7041" w14:textId="77777777" w:rsidR="00C172E7" w:rsidRDefault="00C172E7" w:rsidP="00C172E7">
      <w:pPr>
        <w:ind w:left="1200"/>
      </w:pPr>
      <w:r>
        <w:t>private double mengeInMl;</w:t>
      </w:r>
    </w:p>
    <w:p w14:paraId="1E981255" w14:textId="77777777" w:rsidR="00C172E7" w:rsidRPr="00A425DE" w:rsidRDefault="00C172E7" w:rsidP="00C172E7">
      <w:pPr>
        <w:ind w:left="1200"/>
      </w:pPr>
      <w:r>
        <w:t>}</w:t>
      </w:r>
    </w:p>
    <w:p w14:paraId="4B03FA81" w14:textId="77777777" w:rsidR="00946241" w:rsidRDefault="002B265F">
      <w:pPr>
        <w:pStyle w:val="Textkrper"/>
      </w:pPr>
      <w:r>
        <w:rPr>
          <w:noProof/>
          <w:lang w:val="de-DE" w:eastAsia="de-DE"/>
        </w:rPr>
        <w:drawing>
          <wp:inline distT="0" distB="0" distL="0" distR="0" wp14:anchorId="17A6E0B7" wp14:editId="78079CE0">
            <wp:extent cx="5772150" cy="48768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E141B" w14:textId="77777777" w:rsidR="00946241" w:rsidRPr="008603CB" w:rsidRDefault="00F708E1">
      <w:pPr>
        <w:pStyle w:val="berschrift1"/>
        <w:rPr>
          <w:lang w:val="de-DE"/>
        </w:rPr>
      </w:pPr>
      <w:bookmarkStart w:id="7" w:name="section-runtime-view"/>
      <w:r w:rsidRPr="008603CB">
        <w:rPr>
          <w:lang w:val="de-DE"/>
        </w:rPr>
        <w:lastRenderedPageBreak/>
        <w:t>Laufzeitsicht</w:t>
      </w:r>
      <w:bookmarkEnd w:id="7"/>
    </w:p>
    <w:p w14:paraId="1B464992" w14:textId="77777777" w:rsidR="004A459C" w:rsidRPr="004A459C" w:rsidRDefault="004A459C" w:rsidP="004A459C">
      <w:pPr>
        <w:pStyle w:val="FirstParagraph"/>
        <w:numPr>
          <w:ilvl w:val="0"/>
          <w:numId w:val="28"/>
        </w:numPr>
        <w:rPr>
          <w:lang w:val="de-DE"/>
        </w:rPr>
      </w:pPr>
      <w:r>
        <w:rPr>
          <w:lang w:val="de-DE"/>
        </w:rPr>
        <w:t>User stellt Anfrage per Browsereingabe</w:t>
      </w:r>
    </w:p>
    <w:p w14:paraId="72811FF5" w14:textId="77777777" w:rsidR="004A459C" w:rsidRDefault="004A459C" w:rsidP="004A459C">
      <w:pPr>
        <w:pStyle w:val="Textkrper"/>
        <w:numPr>
          <w:ilvl w:val="0"/>
          <w:numId w:val="28"/>
        </w:numPr>
        <w:rPr>
          <w:lang w:val="de-DE"/>
        </w:rPr>
      </w:pPr>
      <w:r>
        <w:rPr>
          <w:lang w:val="de-DE"/>
        </w:rPr>
        <w:t>Anfrage an die API</w:t>
      </w:r>
    </w:p>
    <w:p w14:paraId="5EB3E380" w14:textId="77777777" w:rsidR="004A459C" w:rsidRDefault="004A459C" w:rsidP="004A459C">
      <w:pPr>
        <w:pStyle w:val="Textkrper"/>
        <w:numPr>
          <w:ilvl w:val="0"/>
          <w:numId w:val="28"/>
        </w:numPr>
        <w:rPr>
          <w:lang w:val="de-DE"/>
        </w:rPr>
      </w:pPr>
      <w:r>
        <w:rPr>
          <w:lang w:val="de-DE"/>
        </w:rPr>
        <w:t>API sendet angefragte Daten zurück</w:t>
      </w:r>
    </w:p>
    <w:p w14:paraId="362B9C1D" w14:textId="77777777" w:rsidR="004A459C" w:rsidRDefault="004A459C" w:rsidP="004A459C">
      <w:pPr>
        <w:pStyle w:val="Textkrper"/>
        <w:numPr>
          <w:ilvl w:val="0"/>
          <w:numId w:val="28"/>
        </w:numPr>
        <w:rPr>
          <w:lang w:val="de-DE"/>
        </w:rPr>
      </w:pPr>
      <w:r>
        <w:rPr>
          <w:lang w:val="de-DE"/>
        </w:rPr>
        <w:t>Emp</w:t>
      </w:r>
      <w:r w:rsidR="00E12A09">
        <w:rPr>
          <w:lang w:val="de-DE"/>
        </w:rPr>
        <w:t>fangene Daten werden als Getränk mit</w:t>
      </w:r>
      <w:r>
        <w:rPr>
          <w:lang w:val="de-DE"/>
        </w:rPr>
        <w:t xml:space="preserve"> der Liste Zutaten gespeichert</w:t>
      </w:r>
    </w:p>
    <w:p w14:paraId="4210CC9E" w14:textId="77777777" w:rsidR="004A459C" w:rsidRDefault="004A459C" w:rsidP="004A459C">
      <w:pPr>
        <w:pStyle w:val="Textkrper"/>
        <w:numPr>
          <w:ilvl w:val="0"/>
          <w:numId w:val="28"/>
        </w:numPr>
        <w:rPr>
          <w:lang w:val="de-DE"/>
        </w:rPr>
      </w:pPr>
      <w:r>
        <w:rPr>
          <w:lang w:val="de-DE"/>
        </w:rPr>
        <w:t>Preiskalkulation</w:t>
      </w:r>
    </w:p>
    <w:p w14:paraId="19869933" w14:textId="77777777" w:rsidR="004A459C" w:rsidRPr="004A459C" w:rsidRDefault="004A459C" w:rsidP="004A459C">
      <w:pPr>
        <w:pStyle w:val="Textkrper"/>
        <w:numPr>
          <w:ilvl w:val="0"/>
          <w:numId w:val="28"/>
        </w:numPr>
        <w:rPr>
          <w:lang w:val="de-DE"/>
        </w:rPr>
      </w:pPr>
      <w:r>
        <w:rPr>
          <w:lang w:val="de-DE"/>
        </w:rPr>
        <w:t>Ausgabe des berechneten Preises im Browser</w:t>
      </w:r>
    </w:p>
    <w:p w14:paraId="5BAFFE29" w14:textId="77777777" w:rsidR="00946241" w:rsidRPr="008603CB" w:rsidRDefault="00F708E1">
      <w:pPr>
        <w:pStyle w:val="berschrift1"/>
        <w:rPr>
          <w:lang w:val="de-DE"/>
        </w:rPr>
      </w:pPr>
      <w:bookmarkStart w:id="8" w:name="section-technical-risks"/>
      <w:r w:rsidRPr="008603CB">
        <w:rPr>
          <w:lang w:val="de-DE"/>
        </w:rPr>
        <w:t>Risiken und technische Schulden</w:t>
      </w:r>
      <w:bookmarkEnd w:id="8"/>
    </w:p>
    <w:p w14:paraId="09B6536C" w14:textId="77777777" w:rsidR="004834A6" w:rsidRDefault="004834A6" w:rsidP="004834A6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Falls die API einmal nicht mehr öffentlich zugänglich ist, funktioniert die Anwendung nicht mehr</w:t>
      </w:r>
    </w:p>
    <w:p w14:paraId="32AB189F" w14:textId="77777777" w:rsidR="00464BB8" w:rsidRPr="00464BB8" w:rsidRDefault="00464BB8" w:rsidP="00464BB8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Software läuft aktuell nur auf einem privaten Rechner. Wenn dieser durch Störungen ausfällt, ist die Software nicht mehr nutzbar oder könnte bei fehlender Sicherung auf GitHub nicht mehr vorhanden sein</w:t>
      </w:r>
    </w:p>
    <w:p w14:paraId="68DC630D" w14:textId="77777777" w:rsidR="00F708E1" w:rsidRPr="00A177E9" w:rsidRDefault="004834A6" w:rsidP="00816E49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Durch monolithische Struktur könnte die Software bei vielen Usern an ihre Grenzen stoßen, sodass die Umstellung auf Micro Services notwendig wäre</w:t>
      </w:r>
    </w:p>
    <w:sectPr w:rsidR="00F708E1" w:rsidRPr="00A177E9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39B858" w14:textId="77777777" w:rsidR="00646058" w:rsidRDefault="00646058">
      <w:pPr>
        <w:spacing w:after="0"/>
      </w:pPr>
      <w:r>
        <w:separator/>
      </w:r>
    </w:p>
  </w:endnote>
  <w:endnote w:type="continuationSeparator" w:id="0">
    <w:p w14:paraId="2397F629" w14:textId="77777777" w:rsidR="00646058" w:rsidRDefault="006460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A233E6" w14:textId="77777777" w:rsidR="00646058" w:rsidRDefault="00646058">
      <w:r>
        <w:separator/>
      </w:r>
    </w:p>
  </w:footnote>
  <w:footnote w:type="continuationSeparator" w:id="0">
    <w:p w14:paraId="55CEDB4B" w14:textId="77777777" w:rsidR="00646058" w:rsidRDefault="006460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EF4AB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2B33EA9"/>
    <w:multiLevelType w:val="hybridMultilevel"/>
    <w:tmpl w:val="28A490F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846B9"/>
    <w:multiLevelType w:val="hybridMultilevel"/>
    <w:tmpl w:val="BA284B1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43ECF"/>
    <w:multiLevelType w:val="multilevel"/>
    <w:tmpl w:val="8A08DF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F3A49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FCA6530"/>
    <w:multiLevelType w:val="hybridMultilevel"/>
    <w:tmpl w:val="5CFE18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49112C"/>
    <w:multiLevelType w:val="hybridMultilevel"/>
    <w:tmpl w:val="E546489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15DCA"/>
    <w:multiLevelType w:val="multilevel"/>
    <w:tmpl w:val="577C88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1"/>
  </w:num>
  <w:num w:numId="25">
    <w:abstractNumId w:val="6"/>
  </w:num>
  <w:num w:numId="26">
    <w:abstractNumId w:val="5"/>
  </w:num>
  <w:num w:numId="27">
    <w:abstractNumId w:val="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14DAE"/>
    <w:rsid w:val="001D4488"/>
    <w:rsid w:val="0024628C"/>
    <w:rsid w:val="002B265F"/>
    <w:rsid w:val="003602C9"/>
    <w:rsid w:val="003B153E"/>
    <w:rsid w:val="00464BB8"/>
    <w:rsid w:val="004834A6"/>
    <w:rsid w:val="00484C0E"/>
    <w:rsid w:val="004A459C"/>
    <w:rsid w:val="004E29B3"/>
    <w:rsid w:val="004F60E0"/>
    <w:rsid w:val="00590D07"/>
    <w:rsid w:val="005E1AB3"/>
    <w:rsid w:val="005E2632"/>
    <w:rsid w:val="00646058"/>
    <w:rsid w:val="006462A9"/>
    <w:rsid w:val="0066313A"/>
    <w:rsid w:val="00696AE3"/>
    <w:rsid w:val="006D4E25"/>
    <w:rsid w:val="00784D58"/>
    <w:rsid w:val="007F00FE"/>
    <w:rsid w:val="00816482"/>
    <w:rsid w:val="00816E49"/>
    <w:rsid w:val="00827038"/>
    <w:rsid w:val="008603CB"/>
    <w:rsid w:val="008655C5"/>
    <w:rsid w:val="008D6863"/>
    <w:rsid w:val="00902545"/>
    <w:rsid w:val="00946241"/>
    <w:rsid w:val="00981ADD"/>
    <w:rsid w:val="0099523C"/>
    <w:rsid w:val="00A177E9"/>
    <w:rsid w:val="00A377B6"/>
    <w:rsid w:val="00A425DE"/>
    <w:rsid w:val="00AA7047"/>
    <w:rsid w:val="00B86B75"/>
    <w:rsid w:val="00BC48D5"/>
    <w:rsid w:val="00BD5FC7"/>
    <w:rsid w:val="00C05068"/>
    <w:rsid w:val="00C172E7"/>
    <w:rsid w:val="00C36279"/>
    <w:rsid w:val="00C457E4"/>
    <w:rsid w:val="00CA2B10"/>
    <w:rsid w:val="00DC27C9"/>
    <w:rsid w:val="00E12A09"/>
    <w:rsid w:val="00E315A3"/>
    <w:rsid w:val="00E812F9"/>
    <w:rsid w:val="00EB3080"/>
    <w:rsid w:val="00EB7C92"/>
    <w:rsid w:val="00F708E1"/>
    <w:rsid w:val="00F87512"/>
    <w:rsid w:val="00FA7E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940D62"/>
  <w15:docId w15:val="{70E00F93-ED55-4ED0-B5D8-3AB493511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114D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7</Words>
  <Characters>2568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User</dc:creator>
  <cp:keywords/>
  <cp:lastModifiedBy>Jessica Briese</cp:lastModifiedBy>
  <cp:revision>41</cp:revision>
  <dcterms:created xsi:type="dcterms:W3CDTF">2021-03-15T08:25:00Z</dcterms:created>
  <dcterms:modified xsi:type="dcterms:W3CDTF">2021-03-25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2</vt:lpwstr>
  </property>
</Properties>
</file>